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Paul Kluetz</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3-30 15:13:26.667344</w:t>
      </w:r>
    </w:p>
    <w:p>
      <w:r>
        <w:br w:type="page"/>
      </w:r>
    </w:p>
    <w:bookmarkStart w:id="22" w:name="abstract"/>
    <w:p>
      <w:pPr>
        <w:pStyle w:val="Heading1"/>
      </w:pPr>
      <w:r>
        <w:t xml:space="preserve">Abstract</w:t>
      </w:r>
    </w:p>
    <w:p>
      <w:pPr>
        <w:pStyle w:val="FirstParagraph"/>
      </w:pPr>
      <w:r>
        <w:t xml:space="preserve">Real-world evidence (RWE) is increasingly used to complement evidence from randomized controlled trials (RCTs), contextualizing the effectiveness and safety of medical interventions as delivered in routine clinical practice. Advancements in the curation and accessibility of electronic health record data (EHR) have presented the opportunity to utilize real-world data (RWD) to investigate therapeutic areas such as oncology, where administrative healthcare claims databases alone are often not fit-for-purpose. The RCT DUPLICATE initiative has previously enhanced understanding of when RWE can most appropriately draw causal conclusions by emulating trials in non-oncology indications. Here, we present the Emulation of Comparative Oncology Trials with Real-world Evidence (ENCORE) project, which aims to extend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are the go-to methodology for establishing the efficacy and safety of medical products. Under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 of real-world evidence (RWE) generated from routine-care health data such as electronic health records (EHR) to evaluate and contextualize the safety and effectiveness of novel cancer therapies.</w:t>
      </w:r>
      <w:r>
        <w:rPr>
          <w:vertAlign w:val="superscript"/>
        </w:rPr>
        <w:t xml:space="preserve">2</w:t>
      </w:r>
      <w:r>
        <w:t xml:space="preserve"> </w:t>
      </w:r>
      <w:r>
        <w:t xml:space="preserve">Accounting for 30% of new drug approvals, oncology was the disease area with the most FDA drug approvals in 2024</w:t>
      </w:r>
      <w:r>
        <w:rPr>
          <w:vertAlign w:val="superscript"/>
        </w:rPr>
        <w:t xml:space="preserve">3</w:t>
      </w:r>
      <w:r>
        <w:t xml:space="preserve"> </w:t>
      </w:r>
      <w:r>
        <w:t xml:space="preserve">and has many areas of high unmet medical need to treat serious conditions. Therefore, RWE has particularly important potential to complement evidence coming from RCTs in the field of oncology. Potential use cases include the assessment of effectiveness in specific patient populations that are underrepresented in RCTs, the construction of external control arms in single-arm trials that have feasibility or equipoise challenges, or the precision oncology-focused discovery of biomarkers among pan-tumor populations that harbor specific genomic and immuno-pathological signatures.</w:t>
      </w:r>
    </w:p>
    <w:p>
      <w:pPr>
        <w:pStyle w:val="BodyText"/>
      </w:pPr>
      <w:r>
        <w:t xml:space="preserve">However, the validity and transportability of results derived between RWE studies and RCTs depends on multiple factors. Frequently referenced limitations include, lack of baseline randomization, missing data, small study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examples of oncology trial emulations have been published,</w:t>
      </w:r>
      <w:r>
        <w:rPr>
          <w:vertAlign w:val="superscript"/>
        </w:rPr>
        <w:t xml:space="preserve">6–8</w:t>
      </w:r>
      <w:r>
        <w:t xml:space="preserve"> </w:t>
      </w:r>
      <w:r>
        <w:t xml:space="preserve">a systematic and scaled approach to emulate a diverse set of different oncology trials with multiple heterogeneous databases is necessary to gain confidence in the validity of RWE studies, evaluate regulatory consideration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were able to reach the same conclusions.</w:t>
      </w:r>
      <w:r>
        <w:rPr>
          <w:vertAlign w:val="superscript"/>
        </w:rPr>
        <w:t xml:space="preserve">10</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oncology. Studies in oncology come with their own unique set of methodological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for-purpose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into the potential use of RWE to enhance regulatory science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efficiently explore in what contexts RWE studies can or cannot yield similar results compared to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study treatment efficacy</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large late-phase interventional RCTs after 2011 because treatment guidelines among included cancer indications have undergone significant changes in recent years. Due to the rapid adoption of breakthrough therapies in routine care, it is unlikely to find patients who may be still treated with outdated treatment regimens in current clinical practice. Conversely, we excluded trials with results published too recently. To allow for enough data and follow-up time accrual in the real-world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is often not reflected in chart-abstracted assessments of a patient’s progression in routine care.</w:t>
      </w:r>
      <w:r>
        <w:rPr>
          <w:vertAlign w:val="superscript"/>
        </w:rPr>
        <w:t xml:space="preserve">18, 19</w:t>
      </w:r>
      <w:r>
        <w:t xml:space="preserve"> </w:t>
      </w:r>
      <w:r>
        <w:t xml:space="preserve">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9</w:t>
      </w:r>
      <w:r>
        <w:t xml:space="preserve"> </w:t>
      </w:r>
      <w:r>
        <w:t xml:space="preserve">including assessment of whether critical eligibility criteria (e.g., biomarker status) including prognostic factors (e.g., ECOG performance score) are measurable and whether preliminary study size is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locally advanced, inoperable, recurrent/progressive disease) or metastatic cancer populations because a large proportion of drug development efforts have recently focused on these settings. A key objective that we aim to explore with the selected trials is to achieve a better understanding how different disease settings (early, late), line settings ([neo]adjuvant, first line, advanced lines of therapy), therapy protocols (monotherapy, combination therapy) and clinical characteristics (all-comer versus complex genetic or immunological signatures) can be emulated using RWD. If more thorough feasibility assessments suggest that the threat of bias from mis-measurement of key study parameters or residual confounding remains high, or that the study size is not sufficient, then runner-up candidate trials will be considered instead.</w:t>
      </w:r>
    </w:p>
    <w:bookmarkEnd w:id="24"/>
    <w:bookmarkStart w:id="25" w:name="databases"/>
    <w:p>
      <w:pPr>
        <w:pStyle w:val="Heading2"/>
      </w:pPr>
      <w:r>
        <w:t xml:space="preserve">Databases</w:t>
      </w:r>
    </w:p>
    <w:p>
      <w:pPr>
        <w:pStyle w:val="FirstParagraph"/>
      </w:pPr>
      <w:r>
        <w:t xml:space="preserve">The ENCORE project will use data from four oncology-specific electronic health records (EHR)-derived RWD data sources (in alphabetical order): ConcertAI, COTA, Flatiron Health, and Ontada/McKesson. The included databases comprise the necessary information to study medical product effectiveness in oncology derived from US-based oncology EHRs. A detailed description and sampling methodology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5"/>
    <w:bookmarkStart w:id="30"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direction from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 line of therapy, outcomes, and covariates are generally available, measured and operationalizable in routine-care. Since many oncological RCTs in recent years have focused on selected, biomarker-defined populations, nuanc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as a percent staining, tumor proportion score or combined positive score) has evolved, and as such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outlines how eligibility criteria will be ascertained using a color-coded heatmap that will indicate the level of confidence on how well each criterion can be emulated in each selected database. As there are general eligibility criteria in oncology clinical trials which either are infea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OS outcome are emulated. For all considered databases, OS is typically a composite measure that, depending on the underlying database, can be derived from different mortality sources (i.e.,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6</w:t>
      </w:r>
    </w:p>
    <w:bookmarkEnd w:id="26"/>
    <w:bookmarkStart w:id="27" w:name="descriptives-and-data-exploration"/>
    <w:p>
      <w:pPr>
        <w:pStyle w:val="Heading4"/>
      </w:pPr>
      <w:r>
        <w:rPr>
          <w:b/>
          <w:bCs/>
        </w:rPr>
        <w:t xml:space="preserve">Descriptives and data exploration</w:t>
      </w:r>
    </w:p>
    <w:p>
      <w:pPr>
        <w:pStyle w:val="FirstParagraph"/>
      </w:pPr>
      <w:r>
        <w:t xml:space="preserve">One important aspect when emulating oncology trials is the choice and estimation of the appropriate estimand of interest.</w:t>
      </w:r>
      <w:r>
        <w:rPr>
          <w:vertAlign w:val="superscript"/>
        </w:rPr>
        <w:t xml:space="preserve">27</w:t>
      </w:r>
      <w:r>
        <w:t xml:space="preserve"> </w:t>
      </w:r>
      <w:r>
        <w:t xml:space="preserve">Particularly when emulating pivotal trials of paradigm-changing treatments, multiple aspects need to be considered such as the contemporaneity of the control cohort, the adoption rate of the novel medical product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by exposure status, will be examined using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7"/>
    <w:bookmarkStart w:id="28"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and cannot be influenced.</w:t>
      </w:r>
      <w:r>
        <w:rPr>
          <w:vertAlign w:val="superscript"/>
        </w:rPr>
        <w:t xml:space="preserve">28</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0</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endChr m:val=")"/>
            <m:sep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endChr m:val=")"/>
            <m:sep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2" w:name="missing-data"/>
    <w:p>
      <w:pPr>
        <w:pStyle w:val="Heading3"/>
      </w:pPr>
      <w:r>
        <w:t xml:space="preserve">Missing data</w:t>
      </w:r>
    </w:p>
    <w:p>
      <w:pPr>
        <w:pStyle w:val="FirstParagraph"/>
      </w:pPr>
      <w:r>
        <w:t xml:space="preserve">To establish an analytic cohort, missingness will be assessed in a first iteration across patients who meet all eligibility criteria, including those with missing value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3, 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5</w:t>
      </w:r>
      <w:r>
        <w:t xml:space="preserve"> </w:t>
      </w:r>
      <w:r>
        <w:t xml:space="preserve">will additionally inform decisions regarding the inclusion or exclusion of patient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only mechanisms in which a covariate causes its own missingness lead to critical bias (MNAR).</w:t>
      </w:r>
      <w:r>
        <w:rPr>
          <w:vertAlign w:val="superscript"/>
        </w:rPr>
        <w:t xml:space="preserve">35</w:t>
      </w:r>
      <w:r>
        <w:t xml:space="preserve"> </w:t>
      </w:r>
      <w:r>
        <w:t xml:space="preserve">Hence, methodologies which retain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w:t>
      </w:r>
    </w:p>
    <w:bookmarkEnd w:id="32"/>
    <w:bookmarkStart w:id="33" w:name="outcome-and-propensity-score-analyses"/>
    <w:p>
      <w:pPr>
        <w:pStyle w:val="Heading3"/>
      </w:pPr>
      <w:r>
        <w:t xml:space="preserve">Outcome and propensity score analyses</w:t>
      </w:r>
    </w:p>
    <w:p>
      <w:pPr>
        <w:pStyle w:val="FirstParagraph"/>
      </w:pPr>
      <w:r>
        <w:t xml:space="preserve">Due to its ubiquity in oncology trials, the primary parameter of interest in ENCORE will be defined as the marginal hazard ratio (HR) coefficient for the treatment comparison for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reasonab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With the goal to better understand which factors could influence a difference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9, 30</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which are more fit for use in oncology than claims due to availability of clinical data elements, and a maturing set of methodological approaches for causal inference using such data, the ENCORE project is one of the first of its kind to evaluate when and how RWD can be used to evaluate similar causal conclusions compared to RCTs in the field of oncology.</w:t>
      </w:r>
    </w:p>
    <w:p>
      <w:pPr>
        <w:pStyle w:val="BodyText"/>
      </w:pPr>
      <w:r>
        <w:t xml:space="preserve">The RCT DUPLICATE initiative</w:t>
      </w:r>
      <w:r>
        <w:rPr>
          <w:vertAlign w:val="superscript"/>
        </w:rPr>
        <w:t xml:space="preserve">9, 30</w:t>
      </w:r>
      <w:r>
        <w:t xml:space="preserve"> </w:t>
      </w:r>
      <w:r>
        <w:t xml:space="preserve">identified multiple emulation challenges that may be similar in ENCORE. One particular aspect that we may not always be able to emulate is the exact distribution of patient characteristics of the trial population, or that the comparability between these two populations may not be known. This can be due to the lack of RWD granularity and comprehensiveness to emulate relevant eligibility criteria or the fact that large pivotal trials in oncology are typically conducted in multiple countries worldwide (all considered databases reflect the US only). This may be a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certain geographic regions compared to the US.</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51</w:t>
      </w:r>
      <w:r>
        <w:t xml:space="preserve"> </w:t>
      </w:r>
      <w:r>
        <w:t xml:space="preserve">Although this is also a common challenge in the analysis of RCTs,</w:t>
      </w:r>
      <w:r>
        <w:rPr>
          <w:vertAlign w:val="superscript"/>
        </w:rPr>
        <w:t xml:space="preserve">27</w:t>
      </w:r>
      <w:r>
        <w:t xml:space="preserve"> </w:t>
      </w:r>
      <w:r>
        <w:t xml:space="preserve">treatment practice in routine clinical might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2</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from RCTs. Through a systematic benchmarking approach, the ENCORE project will provide insights as to how measurement, design and analytic decisions influence bias and validity in oncological non-interventional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5</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4" w:name="ref-meyer2020open"/>
    <w:p>
      <w:pPr>
        <w:pStyle w:val="Bibliography"/>
      </w:pPr>
      <w:r>
        <w:rPr>
          <w:b/>
          <w:bCs/>
        </w:rPr>
        <w:t xml:space="preserve">26</w:t>
      </w:r>
      <w:r>
        <w:t xml:space="preserve">. Meyer A-M, Davies J, Taylor M, et al: Open cohorts and ghost-time bias in real world data, in PHARMACOEPIDEMIOLOGY AND DRUG SAFETY. WILEY 111 RIVER ST, HOBOKEN 07030-5774, NJ USA, 2020, pp 426–426</w:t>
      </w:r>
    </w:p>
    <w:bookmarkEnd w:id="74"/>
    <w:bookmarkStart w:id="76" w:name="ref-rufibach2018"/>
    <w:p>
      <w:pPr>
        <w:pStyle w:val="Bibliography"/>
      </w:pPr>
      <w:r>
        <w:rPr>
          <w:b/>
          <w:bCs/>
        </w:rPr>
        <w:t xml:space="preserve">27</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7"/>
    <w:bookmarkStart w:id="78"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8"/>
    <w:bookmarkStart w:id="79"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79"/>
    <w:bookmarkStart w:id="80"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2</w:t>
      </w:r>
      <w:r>
        <w:t xml:space="preserve">. Rubin DB: Inference and missing data. Biometrika 63:581–592, 1976</w:t>
      </w:r>
    </w:p>
    <w:bookmarkEnd w:id="81"/>
    <w:bookmarkStart w:id="82"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1"/>
    <w:bookmarkStart w:id="92"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4</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3"/>
    <w:bookmarkStart w:id="104" w:name="ref-manitz2022estimands"/>
    <w:p>
      <w:pPr>
        <w:pStyle w:val="Bibliography"/>
      </w:pPr>
      <w:r>
        <w:rPr>
          <w:b/>
          <w:bCs/>
        </w:rPr>
        <w:t xml:space="preserve">51</w:t>
      </w:r>
      <w:r>
        <w:t xml:space="preserve">. Manitz J, Kan-Dobrosky N, Buchner H, et al: Estimands for overall survival in clinical trials with treatment switching in oncology. Pharmaceutical Statistics 21:150–162, 2022</w:t>
      </w:r>
    </w:p>
    <w:bookmarkEnd w:id="104"/>
    <w:bookmarkStart w:id="105" w:name="ref-gaber2024mystifying"/>
    <w:p>
      <w:pPr>
        <w:pStyle w:val="Bibliography"/>
      </w:pPr>
      <w:r>
        <w:rPr>
          <w:b/>
          <w:bCs/>
        </w:rPr>
        <w:t xml:space="preserve">52</w:t>
      </w:r>
      <w:r>
        <w:t xml:space="preserve">. Gaber CE, Ghazarian AA, Strassle PD, et al: De-mystifying the clone-censor-weight method for causal research using observational data: A primer for cancer researchers. Cancer Medicine 13:e70461, 2024</w:t>
      </w:r>
    </w:p>
    <w:bookmarkEnd w:id="105"/>
    <w:bookmarkEnd w:id="106"/>
    <w:p>
      <w:r>
        <w:br w:type="page"/>
      </w:r>
    </w:p>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59654"/>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4576577"/>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 (ENCORE): Process Development and Methodological Considerations for Oncology Real-World Data</dc:title>
  <dc:creator/>
  <cp:keywords/>
  <dcterms:created xsi:type="dcterms:W3CDTF">2025-03-30T15:14:41Z</dcterms:created>
  <dcterms:modified xsi:type="dcterms:W3CDTF">2025-03-30T15: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